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all of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lastRenderedPageBreak/>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0631BB72" w:rsidR="0040496A" w:rsidRDefault="0040496A" w:rsidP="0040496A">
      <w:pPr>
        <w:pStyle w:val="CaptionedFigure"/>
      </w:pPr>
      <w:r w:rsidRPr="0040496A">
        <w:t>Diagram</w:t>
      </w:r>
      <w:r>
        <w:t xml:space="preserve"> 1.1.1 - Feature Map</w:t>
      </w:r>
    </w:p>
    <w:p w14:paraId="7B8BE352" w14:textId="1B835CC8" w:rsidR="0040496A" w:rsidRDefault="0040496A" w:rsidP="0040496A">
      <w:pPr>
        <w:jc w:val="center"/>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lastRenderedPageBreak/>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569D2625" w14:textId="77777777" w:rsidR="00E20E02" w:rsidRDefault="00000000">
      <w:pPr>
        <w:pStyle w:val="FirstParagraph"/>
      </w:pPr>
      <w:r>
        <w:rPr>
          <w:bCs/>
        </w:rPr>
        <w:t>Contents</w:t>
      </w:r>
    </w:p>
    <w:p w14:paraId="65CD3753" w14:textId="77777777" w:rsidR="00E20E02" w:rsidRDefault="00000000">
      <w:pPr>
        <w:pStyle w:val="BodyText"/>
      </w:pPr>
      <w:r>
        <w:t>The top three (max five) quality goals for the architecture whose fulfillment is of highest importance to the major stakeholders. We really mean quality goals for the architecture. Don’t confuse them with project goals. They are not necessarily identical.</w:t>
      </w:r>
    </w:p>
    <w:p w14:paraId="0CD05BD9" w14:textId="77777777" w:rsidR="00E20E02" w:rsidRDefault="00000000">
      <w:pPr>
        <w:pStyle w:val="BodyText"/>
      </w:pPr>
      <w:r>
        <w:t>Consider this overview of potential topics (based upon the ISO 25010 standard):</w:t>
      </w:r>
    </w:p>
    <w:p w14:paraId="30604E81" w14:textId="77777777" w:rsidR="00E20E02" w:rsidRDefault="00000000">
      <w:pPr>
        <w:pStyle w:val="BodyText"/>
      </w:pPr>
      <w:r>
        <w:rPr>
          <w:noProof/>
        </w:rPr>
        <w:lastRenderedPageBreak/>
        <w:drawing>
          <wp:inline distT="0" distB="0" distL="0" distR="0" wp14:anchorId="1116505E" wp14:editId="2015D428">
            <wp:extent cx="5334000" cy="2412045"/>
            <wp:effectExtent l="0" t="0" r="0" b="0"/>
            <wp:docPr id="27" name="Picture" descr="Categories of Quality Requirements"/>
            <wp:cNvGraphicFramePr/>
            <a:graphic xmlns:a="http://schemas.openxmlformats.org/drawingml/2006/main">
              <a:graphicData uri="http://schemas.openxmlformats.org/drawingml/2006/picture">
                <pic:pic xmlns:pic="http://schemas.openxmlformats.org/drawingml/2006/picture">
                  <pic:nvPicPr>
                    <pic:cNvPr id="28" name="Picture" descr="images/01_2_iso-25010-topics-EN.drawio.png"/>
                    <pic:cNvPicPr>
                      <a:picLocks noChangeAspect="1" noChangeArrowheads="1"/>
                    </pic:cNvPicPr>
                  </pic:nvPicPr>
                  <pic:blipFill>
                    <a:blip r:embed="rId11"/>
                    <a:stretch>
                      <a:fillRect/>
                    </a:stretch>
                  </pic:blipFill>
                  <pic:spPr bwMode="auto">
                    <a:xfrm>
                      <a:off x="0" y="0"/>
                      <a:ext cx="5334000" cy="2412045"/>
                    </a:xfrm>
                    <a:prstGeom prst="rect">
                      <a:avLst/>
                    </a:prstGeom>
                    <a:noFill/>
                    <a:ln w="9525">
                      <a:noFill/>
                      <a:headEnd/>
                      <a:tailEnd/>
                    </a:ln>
                  </pic:spPr>
                </pic:pic>
              </a:graphicData>
            </a:graphic>
          </wp:inline>
        </w:drawing>
      </w:r>
    </w:p>
    <w:p w14:paraId="79B066F4" w14:textId="77777777" w:rsidR="00E20E02" w:rsidRDefault="00000000">
      <w:pPr>
        <w:pStyle w:val="BodyText"/>
      </w:pPr>
      <w:r>
        <w:rPr>
          <w:b/>
          <w:bCs/>
        </w:rPr>
        <w:t>Motivation</w:t>
      </w:r>
    </w:p>
    <w:p w14:paraId="7F6A9267" w14:textId="77777777" w:rsidR="00E20E02" w:rsidRDefault="00000000">
      <w:pPr>
        <w:pStyle w:val="BodyText"/>
      </w:pPr>
      <w:r>
        <w:t>You should know the quality goals of your most important stakeholders, since they will influence fundamental architectural decisions. Make sure to be very concrete about these qualities, avoid buzzwords. If you as an architect do not know how the quality of your work will be judged…</w:t>
      </w:r>
    </w:p>
    <w:p w14:paraId="367F6BAF" w14:textId="77777777" w:rsidR="00E20E02" w:rsidRDefault="00000000">
      <w:pPr>
        <w:pStyle w:val="BodyText"/>
      </w:pPr>
      <w:r>
        <w:rPr>
          <w:b/>
          <w:bCs/>
        </w:rPr>
        <w:t>Form</w:t>
      </w:r>
    </w:p>
    <w:p w14:paraId="5152F290" w14:textId="77777777" w:rsidR="00E20E02" w:rsidRDefault="00000000">
      <w:pPr>
        <w:pStyle w:val="BodyText"/>
      </w:pPr>
      <w:r>
        <w:t>A table with quality goals and concrete scenarios, ordered by priorities</w:t>
      </w:r>
    </w:p>
    <w:p w14:paraId="76305DEB" w14:textId="77777777" w:rsidR="00E20E02" w:rsidRDefault="00000000">
      <w:pPr>
        <w:pStyle w:val="Heading2"/>
      </w:pPr>
      <w:bookmarkStart w:id="3" w:name="X42d73a164da68f1cb8402858044757845bdcd08"/>
      <w:bookmarkEnd w:id="2"/>
      <w:r>
        <w:t>Stakeholders</w:t>
      </w:r>
    </w:p>
    <w:p w14:paraId="388FF7E2" w14:textId="77777777" w:rsidR="00E20E02" w:rsidRDefault="00000000">
      <w:pPr>
        <w:pStyle w:val="FirstParagraph"/>
      </w:pPr>
      <w:r>
        <w:rPr>
          <w:bCs/>
        </w:rPr>
        <w:t>Contents</w:t>
      </w:r>
    </w:p>
    <w:p w14:paraId="06256828" w14:textId="77777777" w:rsidR="00E20E02" w:rsidRDefault="00000000">
      <w:pPr>
        <w:pStyle w:val="BodyText"/>
      </w:pPr>
      <w:r>
        <w:t>Explicit overview of stakeholders of the system, i.e. all person, roles or organizations that</w:t>
      </w:r>
    </w:p>
    <w:p w14:paraId="64196BD8" w14:textId="77777777" w:rsidR="00E20E02" w:rsidRDefault="00000000">
      <w:pPr>
        <w:numPr>
          <w:ilvl w:val="0"/>
          <w:numId w:val="3"/>
        </w:numPr>
      </w:pPr>
      <w:r>
        <w:t>should know the architecture</w:t>
      </w:r>
    </w:p>
    <w:p w14:paraId="3E4B28D7" w14:textId="77777777" w:rsidR="00E20E02" w:rsidRDefault="00000000">
      <w:pPr>
        <w:numPr>
          <w:ilvl w:val="0"/>
          <w:numId w:val="3"/>
        </w:numPr>
      </w:pPr>
      <w:r>
        <w:t>have to be convinced of the architecture</w:t>
      </w:r>
    </w:p>
    <w:p w14:paraId="646AA51B" w14:textId="77777777" w:rsidR="00E20E02" w:rsidRDefault="00000000">
      <w:pPr>
        <w:numPr>
          <w:ilvl w:val="0"/>
          <w:numId w:val="3"/>
        </w:numPr>
      </w:pPr>
      <w:r>
        <w:t>have to work with the architecture or with code</w:t>
      </w:r>
    </w:p>
    <w:p w14:paraId="6A4CF750" w14:textId="77777777" w:rsidR="00E20E02" w:rsidRDefault="00000000">
      <w:pPr>
        <w:numPr>
          <w:ilvl w:val="0"/>
          <w:numId w:val="3"/>
        </w:numPr>
      </w:pPr>
      <w:r>
        <w:t>need the documentation of the architecture for their work</w:t>
      </w:r>
    </w:p>
    <w:p w14:paraId="25B8B798" w14:textId="77777777" w:rsidR="00E20E02" w:rsidRDefault="00000000">
      <w:pPr>
        <w:numPr>
          <w:ilvl w:val="0"/>
          <w:numId w:val="3"/>
        </w:numPr>
      </w:pPr>
      <w:r>
        <w:t>have to come up with decisions about the system or its development</w:t>
      </w:r>
    </w:p>
    <w:p w14:paraId="3A67FB8A" w14:textId="77777777" w:rsidR="00E20E02" w:rsidRDefault="00000000">
      <w:pPr>
        <w:pStyle w:val="FirstParagraph"/>
      </w:pPr>
      <w:r>
        <w:rPr>
          <w:bCs/>
        </w:rPr>
        <w:t>Motivation</w:t>
      </w:r>
    </w:p>
    <w:p w14:paraId="4229B540" w14:textId="77777777" w:rsidR="00E20E02" w:rsidRDefault="00000000">
      <w:pPr>
        <w:pStyle w:val="BodyText"/>
      </w:pPr>
      <w:r>
        <w:t>You should know all parties involved in development of the system or affected by the system. Otherwise, you may get nasty surprises later in the development process. These stakeholders determine the extent and the level of detail of your work and its results.</w:t>
      </w:r>
    </w:p>
    <w:p w14:paraId="551B231A" w14:textId="77777777" w:rsidR="00E20E02" w:rsidRDefault="00000000">
      <w:pPr>
        <w:pStyle w:val="BodyText"/>
      </w:pPr>
      <w:r>
        <w:rPr>
          <w:b/>
          <w:bCs/>
        </w:rPr>
        <w:t>Form</w:t>
      </w:r>
    </w:p>
    <w:p w14:paraId="0D1E87E5" w14:textId="77777777" w:rsidR="00E20E02" w:rsidRDefault="00000000">
      <w:pPr>
        <w:pStyle w:val="BodyText"/>
      </w:pPr>
      <w:r>
        <w:t>Table with role names, person names, and their expectations with respect to the architecture and its documentation.</w:t>
      </w:r>
    </w:p>
    <w:tbl>
      <w:tblPr>
        <w:tblStyle w:val="Table"/>
        <w:tblW w:w="5000" w:type="pct"/>
        <w:tblLook w:val="0020" w:firstRow="1" w:lastRow="0" w:firstColumn="0" w:lastColumn="0" w:noHBand="0" w:noVBand="0"/>
      </w:tblPr>
      <w:tblGrid>
        <w:gridCol w:w="2834"/>
        <w:gridCol w:w="2953"/>
        <w:gridCol w:w="3789"/>
      </w:tblGrid>
      <w:tr w:rsidR="00E20E02" w14:paraId="730FF302"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675021CC" w14:textId="77777777" w:rsidR="00E20E02" w:rsidRDefault="00000000">
            <w:pPr>
              <w:pStyle w:val="Compact"/>
            </w:pPr>
            <w:r>
              <w:t>Role/Name</w:t>
            </w:r>
          </w:p>
        </w:tc>
        <w:tc>
          <w:tcPr>
            <w:tcW w:w="0" w:type="auto"/>
          </w:tcPr>
          <w:p w14:paraId="082D8580" w14:textId="77777777" w:rsidR="00E20E02" w:rsidRDefault="00000000">
            <w:pPr>
              <w:pStyle w:val="Compact"/>
            </w:pPr>
            <w:r>
              <w:t>Contact</w:t>
            </w:r>
          </w:p>
        </w:tc>
        <w:tc>
          <w:tcPr>
            <w:tcW w:w="0" w:type="auto"/>
          </w:tcPr>
          <w:p w14:paraId="556732AD" w14:textId="77777777" w:rsidR="00E20E02" w:rsidRDefault="00000000">
            <w:pPr>
              <w:pStyle w:val="Compact"/>
            </w:pPr>
            <w:r>
              <w:t>Expectations</w:t>
            </w:r>
          </w:p>
        </w:tc>
      </w:tr>
      <w:tr w:rsidR="00E20E02" w14:paraId="23EF1CB8" w14:textId="77777777">
        <w:tc>
          <w:tcPr>
            <w:tcW w:w="0" w:type="auto"/>
          </w:tcPr>
          <w:p w14:paraId="45EA7D9A" w14:textId="77777777" w:rsidR="00E20E02" w:rsidRDefault="00000000" w:rsidP="007E3FC5">
            <w:pPr>
              <w:pStyle w:val="Tablecellcontents"/>
            </w:pPr>
            <w:r>
              <w:lastRenderedPageBreak/>
              <w:t>&lt;Role-1&gt;</w:t>
            </w:r>
          </w:p>
        </w:tc>
        <w:tc>
          <w:tcPr>
            <w:tcW w:w="0" w:type="auto"/>
          </w:tcPr>
          <w:p w14:paraId="4FE149BF" w14:textId="77777777" w:rsidR="00E20E02" w:rsidRDefault="00000000" w:rsidP="007E3FC5">
            <w:pPr>
              <w:pStyle w:val="Tablecellcontents"/>
            </w:pPr>
            <w:r>
              <w:t>&lt;Contact-1&gt;</w:t>
            </w:r>
          </w:p>
        </w:tc>
        <w:tc>
          <w:tcPr>
            <w:tcW w:w="0" w:type="auto"/>
          </w:tcPr>
          <w:p w14:paraId="10D70533" w14:textId="77777777" w:rsidR="00E20E02" w:rsidRDefault="00000000" w:rsidP="007E3FC5">
            <w:pPr>
              <w:pStyle w:val="Tablecellcontents"/>
            </w:pPr>
            <w:r>
              <w:t>&lt;Expectation-1&gt;</w:t>
            </w:r>
          </w:p>
        </w:tc>
      </w:tr>
      <w:tr w:rsidR="00E20E02" w14:paraId="29AA3700" w14:textId="77777777">
        <w:tc>
          <w:tcPr>
            <w:tcW w:w="0" w:type="auto"/>
          </w:tcPr>
          <w:p w14:paraId="272D723F" w14:textId="77777777" w:rsidR="00E20E02" w:rsidRDefault="00000000" w:rsidP="007E3FC5">
            <w:pPr>
              <w:pStyle w:val="Tablecellcontents"/>
            </w:pPr>
            <w:r>
              <w:t>&lt;Role-2&gt;</w:t>
            </w:r>
          </w:p>
        </w:tc>
        <w:tc>
          <w:tcPr>
            <w:tcW w:w="0" w:type="auto"/>
          </w:tcPr>
          <w:p w14:paraId="1584A598" w14:textId="77777777" w:rsidR="00E20E02" w:rsidRDefault="00000000" w:rsidP="007E3FC5">
            <w:pPr>
              <w:pStyle w:val="Tablecellcontents"/>
            </w:pPr>
            <w:r>
              <w:t>&lt;Contact-2&gt;</w:t>
            </w:r>
          </w:p>
        </w:tc>
        <w:tc>
          <w:tcPr>
            <w:tcW w:w="0" w:type="auto"/>
          </w:tcPr>
          <w:p w14:paraId="1CD16F5E" w14:textId="77777777" w:rsidR="00E20E02" w:rsidRDefault="00000000" w:rsidP="007E3FC5">
            <w:pPr>
              <w:pStyle w:val="Tablecellcontents"/>
            </w:pPr>
            <w:r>
              <w:t>&lt;Expectation-2&gt;</w:t>
            </w:r>
          </w:p>
        </w:tc>
      </w:tr>
    </w:tbl>
    <w:p w14:paraId="020CCA47" w14:textId="77777777" w:rsidR="00E20E02" w:rsidRDefault="00000000">
      <w:pPr>
        <w:pStyle w:val="Heading1"/>
      </w:pPr>
      <w:bookmarkStart w:id="4" w:name="section-architecture-constraints"/>
      <w:bookmarkEnd w:id="0"/>
      <w:bookmarkEnd w:id="3"/>
      <w:r>
        <w:t>Architecture Constraints</w:t>
      </w:r>
    </w:p>
    <w:p w14:paraId="3FB8C003" w14:textId="77777777" w:rsidR="00E20E02" w:rsidRDefault="00000000">
      <w:pPr>
        <w:pStyle w:val="FirstParagraph"/>
      </w:pPr>
      <w:r>
        <w:rPr>
          <w:bCs/>
        </w:rPr>
        <w:t>Contents</w:t>
      </w:r>
    </w:p>
    <w:p w14:paraId="2DAB121A" w14:textId="77777777" w:rsidR="00E20E02" w:rsidRDefault="00000000">
      <w:pPr>
        <w:pStyle w:val="BodyText"/>
      </w:pPr>
      <w:r>
        <w:t>Any requirement that constraints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r>
        <w:rPr>
          <w:b/>
          <w:bCs/>
        </w:rPr>
        <w:t>Form</w:t>
      </w:r>
    </w:p>
    <w:p w14:paraId="5DCBD9B7" w14:textId="77777777" w:rsidR="00E20E02"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706C1B2B" w14:textId="77777777" w:rsidR="00E20E02" w:rsidRDefault="00000000">
      <w:pPr>
        <w:pStyle w:val="BodyText"/>
      </w:pPr>
      <w:r>
        <w:t xml:space="preserve">See </w:t>
      </w:r>
      <w:hyperlink r:id="rId12">
        <w:r w:rsidR="00E20E02">
          <w:rPr>
            <w:rStyle w:val="Hyperlink"/>
          </w:rPr>
          <w:t>Architecture Constraints</w:t>
        </w:r>
      </w:hyperlink>
      <w:r>
        <w:t xml:space="preserve"> in the arc42 documentation.</w:t>
      </w:r>
    </w:p>
    <w:p w14:paraId="7E5B2AB7" w14:textId="77777777" w:rsidR="00E20E02" w:rsidRDefault="00000000">
      <w:pPr>
        <w:pStyle w:val="Heading1"/>
      </w:pPr>
      <w:bookmarkStart w:id="5"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3">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lastRenderedPageBreak/>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4"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t>Form</w:t>
      </w:r>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lastRenderedPageBreak/>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5">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17"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18"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9"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0">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Here you describe &lt;black box 1&gt; according the th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Optional) Quality-/Performance characteristics of the black box, e.g.availability,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1">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22">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4">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5">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6">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lastRenderedPageBreak/>
        <w:t xml:space="preserve">See </w:t>
      </w:r>
      <w:hyperlink r:id="rId27">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The quality tree (as defined in ATAM – Architecture Tradeoff Analysis Method) with quality/evaluation scenarios as leafs.</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8">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263D87" w14:paraId="132E6272" w14:textId="77777777" w:rsidTr="00E34A25">
        <w:tc>
          <w:tcPr>
            <w:tcW w:w="587" w:type="pct"/>
          </w:tcPr>
          <w:p w14:paraId="72BD5BDC" w14:textId="39CC8383" w:rsidR="00263D87" w:rsidRDefault="00263D87" w:rsidP="00E34A25">
            <w:pPr>
              <w:pStyle w:val="Tablecellcontents"/>
            </w:pPr>
            <w:r>
              <w:t>ANW</w:t>
            </w:r>
          </w:p>
        </w:tc>
        <w:tc>
          <w:tcPr>
            <w:tcW w:w="4413" w:type="pct"/>
          </w:tcPr>
          <w:p w14:paraId="6579F810" w14:textId="14724812" w:rsidR="00263D87" w:rsidRDefault="00263D87" w:rsidP="00E34A25">
            <w:pPr>
              <w:pStyle w:val="Tablecellcontents"/>
            </w:pPr>
            <w:r>
              <w:t>American Ninja Warrior</w:t>
            </w:r>
          </w:p>
        </w:tc>
      </w:tr>
      <w:tr w:rsidR="00263D87" w14:paraId="65E4C512" w14:textId="77777777" w:rsidTr="00E34A25">
        <w:tc>
          <w:tcPr>
            <w:tcW w:w="587" w:type="pct"/>
          </w:tcPr>
          <w:p w14:paraId="6F37021C" w14:textId="348A1FBC" w:rsidR="00263D87" w:rsidRDefault="00263D87" w:rsidP="00E34A25">
            <w:pPr>
              <w:pStyle w:val="Tablecellcontents"/>
            </w:pPr>
          </w:p>
        </w:tc>
        <w:tc>
          <w:tcPr>
            <w:tcW w:w="4413" w:type="pct"/>
          </w:tcPr>
          <w:p w14:paraId="2C58CE08" w14:textId="77777777" w:rsidR="00263D87" w:rsidRDefault="00263D87" w:rsidP="00E34A25">
            <w:pPr>
              <w:pStyle w:val="Tablecellcontents"/>
            </w:pPr>
          </w:p>
        </w:tc>
      </w:tr>
    </w:tbl>
    <w:bookmarkEnd w:id="44"/>
    <w:p w14:paraId="0C06B1DC" w14:textId="109449CB" w:rsidR="00894CE1" w:rsidRDefault="003D03B0" w:rsidP="003D03B0">
      <w:pPr>
        <w:pStyle w:val="Heading1"/>
      </w:pPr>
      <w:r>
        <w:t>References</w:t>
      </w:r>
    </w:p>
    <w:p w14:paraId="36497027" w14:textId="0ADA4B3D" w:rsidR="003D03B0" w:rsidRP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29" w:history="1">
        <w:r w:rsidRPr="00534EA5">
          <w:rPr>
            <w:rStyle w:val="Hyperlink"/>
          </w:rPr>
          <w:t>https://mjremijan.blogspot.com/2022/11/pragmatic-strategy-for-deconstructing.html</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lastRenderedPageBreak/>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0"/>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EB606" w14:textId="77777777" w:rsidR="00B1395A" w:rsidRDefault="00B1395A">
      <w:pPr>
        <w:spacing w:after="0"/>
      </w:pPr>
      <w:r>
        <w:separator/>
      </w:r>
    </w:p>
  </w:endnote>
  <w:endnote w:type="continuationSeparator" w:id="0">
    <w:p w14:paraId="461EB8FC" w14:textId="77777777" w:rsidR="00B1395A" w:rsidRDefault="00B139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428F26" w14:textId="77777777" w:rsidR="00B1395A" w:rsidRDefault="00B1395A">
      <w:r>
        <w:separator/>
      </w:r>
    </w:p>
  </w:footnote>
  <w:footnote w:type="continuationSeparator" w:id="0">
    <w:p w14:paraId="1B6702EE" w14:textId="77777777" w:rsidR="00B1395A" w:rsidRDefault="00B139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0FA8F612"/>
    <w:numStyleLink w:val="HeadingsListStyle"/>
  </w:abstractNum>
  <w:abstractNum w:abstractNumId="4" w15:restartNumberingAfterBreak="0">
    <w:nsid w:val="44D27709"/>
    <w:multiLevelType w:val="multilevel"/>
    <w:tmpl w:val="0FA8F612"/>
    <w:numStyleLink w:val="HeadingsListStyle"/>
  </w:abstractNum>
  <w:abstractNum w:abstractNumId="5"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6"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5"/>
  </w:num>
  <w:num w:numId="23" w16cid:durableId="18874447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6"/>
  </w:num>
  <w:num w:numId="26" w16cid:durableId="535773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C31C3"/>
    <w:rsid w:val="00167376"/>
    <w:rsid w:val="001E1FAE"/>
    <w:rsid w:val="00263D87"/>
    <w:rsid w:val="00323DB3"/>
    <w:rsid w:val="00340E90"/>
    <w:rsid w:val="00345DD3"/>
    <w:rsid w:val="003602F1"/>
    <w:rsid w:val="003710EB"/>
    <w:rsid w:val="003C45D3"/>
    <w:rsid w:val="003D03B0"/>
    <w:rsid w:val="003F7D44"/>
    <w:rsid w:val="0040496A"/>
    <w:rsid w:val="00424F30"/>
    <w:rsid w:val="0055622C"/>
    <w:rsid w:val="00584E9E"/>
    <w:rsid w:val="005C5E7E"/>
    <w:rsid w:val="005D51D2"/>
    <w:rsid w:val="005E6E4D"/>
    <w:rsid w:val="006C2F34"/>
    <w:rsid w:val="006D5E8E"/>
    <w:rsid w:val="006E40EB"/>
    <w:rsid w:val="00704603"/>
    <w:rsid w:val="00706E48"/>
    <w:rsid w:val="00763A51"/>
    <w:rsid w:val="007E3FC5"/>
    <w:rsid w:val="007F06D9"/>
    <w:rsid w:val="00832121"/>
    <w:rsid w:val="00894CE1"/>
    <w:rsid w:val="00911F5B"/>
    <w:rsid w:val="00973F21"/>
    <w:rsid w:val="009B3462"/>
    <w:rsid w:val="009E21F1"/>
    <w:rsid w:val="00A37EFD"/>
    <w:rsid w:val="00AB4E93"/>
    <w:rsid w:val="00AF5825"/>
    <w:rsid w:val="00B1395A"/>
    <w:rsid w:val="00BF15EF"/>
    <w:rsid w:val="00C17E12"/>
    <w:rsid w:val="00D12628"/>
    <w:rsid w:val="00D651A4"/>
    <w:rsid w:val="00E04629"/>
    <w:rsid w:val="00E20E02"/>
    <w:rsid w:val="00E5048F"/>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3D87"/>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5E7E"/>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next w:val="Normal"/>
    <w:rsid w:val="0040496A"/>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167376"/>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rc42.org/home/" TargetMode="External"/><Relationship Id="rId13" Type="http://schemas.openxmlformats.org/officeDocument/2006/relationships/hyperlink" Target="https://docs.arc42.org/section-3/"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jpeg"/><Relationship Id="rId12" Type="http://schemas.openxmlformats.org/officeDocument/2006/relationships/hyperlink" Target="https://docs.arc42.org/section-2/" TargetMode="External"/><Relationship Id="rId17" Type="http://schemas.openxmlformats.org/officeDocument/2006/relationships/hyperlink" Target="https://c4model.com/?ref=workingsoftware.dev" TargetMode="External"/><Relationship Id="rId25" Type="http://schemas.openxmlformats.org/officeDocument/2006/relationships/hyperlink" Target="https://cognitect.com/blog/2011/11/15/documenting-architecture-decisions"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cs.arc42.org/section-5/" TargetMode="External"/><Relationship Id="rId29" Type="http://schemas.openxmlformats.org/officeDocument/2006/relationships/hyperlink" Target="https://mjremijan.blogspot.com/2022/11/pragmatic-strategy-for-deconstruct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cs.arc42.org/section-8/"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image" Target="media/image5.png"/><Relationship Id="rId28" Type="http://schemas.openxmlformats.org/officeDocument/2006/relationships/hyperlink" Target="https://docs.arc42.org/section-11/" TargetMode="External"/><Relationship Id="rId10" Type="http://schemas.openxmlformats.org/officeDocument/2006/relationships/image" Target="media/image2.jpg"/><Relationship Id="rId19" Type="http://schemas.openxmlformats.org/officeDocument/2006/relationships/hyperlink" Target="https://c4model.com/?ref=workingsoftware.dev"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c4model.com/?ref=workingsoftware.dev" TargetMode="External"/><Relationship Id="rId22" Type="http://schemas.openxmlformats.org/officeDocument/2006/relationships/hyperlink" Target="https://docs.arc42.org/section-7/" TargetMode="External"/><Relationship Id="rId27" Type="http://schemas.openxmlformats.org/officeDocument/2006/relationships/hyperlink" Target="https://docs.arc42.org/section-10/" TargetMode="External"/><Relationship Id="rId3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85</TotalTime>
  <Pages>20</Pages>
  <Words>3937</Words>
  <Characters>2244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33</cp:revision>
  <dcterms:created xsi:type="dcterms:W3CDTF">2024-10-04T15:34:00Z</dcterms:created>
  <dcterms:modified xsi:type="dcterms:W3CDTF">2025-02-0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